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F775F" w14:textId="77777777" w:rsidR="00455C55" w:rsidRDefault="00455C55" w:rsidP="00455C55">
      <w:pPr>
        <w:spacing w:line="240" w:lineRule="auto"/>
      </w:pPr>
      <w:r>
        <w:t>URLs for each of your pages.</w:t>
      </w:r>
    </w:p>
    <w:p w14:paraId="15ABDA39" w14:textId="77777777" w:rsidR="00455C55" w:rsidRDefault="00455C55" w:rsidP="006010F3">
      <w:pPr>
        <w:spacing w:line="240" w:lineRule="auto"/>
      </w:pPr>
    </w:p>
    <w:p w14:paraId="6B75BB86" w14:textId="0C2077B0" w:rsidR="00455C55" w:rsidRPr="00455C55" w:rsidRDefault="00455C55" w:rsidP="00455C55">
      <w:pPr>
        <w:pStyle w:val="Caption"/>
        <w:keepNext/>
        <w:rPr>
          <w:b/>
          <w:bCs/>
          <w:color w:val="auto"/>
        </w:rPr>
      </w:pPr>
      <w:r w:rsidRPr="00455C55">
        <w:rPr>
          <w:b/>
          <w:bCs/>
          <w:color w:val="auto"/>
        </w:rPr>
        <w:t>URL TABLE</w:t>
      </w:r>
    </w:p>
    <w:tbl>
      <w:tblPr>
        <w:tblStyle w:val="TableGrid"/>
        <w:tblW w:w="9242" w:type="dxa"/>
        <w:tblInd w:w="113" w:type="dxa"/>
        <w:tblLook w:val="04A0" w:firstRow="1" w:lastRow="0" w:firstColumn="1" w:lastColumn="0" w:noHBand="0" w:noVBand="1"/>
      </w:tblPr>
      <w:tblGrid>
        <w:gridCol w:w="4621"/>
        <w:gridCol w:w="4621"/>
      </w:tblGrid>
      <w:tr w:rsidR="00455C55" w14:paraId="6C309719" w14:textId="77777777" w:rsidTr="00455C55">
        <w:tc>
          <w:tcPr>
            <w:tcW w:w="4621" w:type="dxa"/>
          </w:tcPr>
          <w:p w14:paraId="51A88003" w14:textId="77777777" w:rsidR="00455C55" w:rsidRPr="005D399B" w:rsidRDefault="00455C55" w:rsidP="00455C55">
            <w:pPr>
              <w:rPr>
                <w:b/>
                <w:bCs/>
                <w:szCs w:val="24"/>
              </w:rPr>
            </w:pPr>
            <w:r w:rsidRPr="005D399B">
              <w:rPr>
                <w:b/>
                <w:bCs/>
                <w:szCs w:val="24"/>
              </w:rPr>
              <w:t>Page File</w:t>
            </w:r>
          </w:p>
        </w:tc>
        <w:tc>
          <w:tcPr>
            <w:tcW w:w="4621" w:type="dxa"/>
          </w:tcPr>
          <w:p w14:paraId="4843CD87" w14:textId="77777777" w:rsidR="00455C55" w:rsidRPr="005D399B" w:rsidRDefault="00455C55" w:rsidP="00455C55">
            <w:pPr>
              <w:rPr>
                <w:b/>
                <w:bCs/>
                <w:szCs w:val="24"/>
              </w:rPr>
            </w:pPr>
            <w:r w:rsidRPr="005D399B">
              <w:rPr>
                <w:b/>
                <w:bCs/>
                <w:szCs w:val="24"/>
              </w:rPr>
              <w:t>URL</w:t>
            </w:r>
          </w:p>
        </w:tc>
      </w:tr>
      <w:tr w:rsidR="00455C55" w14:paraId="00EBF9D4" w14:textId="77777777" w:rsidTr="00455C55">
        <w:tc>
          <w:tcPr>
            <w:tcW w:w="4621" w:type="dxa"/>
          </w:tcPr>
          <w:p w14:paraId="1F2178DE" w14:textId="77777777" w:rsidR="00455C55" w:rsidRDefault="00455C55" w:rsidP="00455C55">
            <w:r>
              <w:t>Index.html</w:t>
            </w:r>
          </w:p>
        </w:tc>
        <w:tc>
          <w:tcPr>
            <w:tcW w:w="4621" w:type="dxa"/>
          </w:tcPr>
          <w:p w14:paraId="6226ADF2" w14:textId="77777777" w:rsidR="00455C55" w:rsidRDefault="00455C55" w:rsidP="00455C55">
            <w:r w:rsidRPr="005D399B">
              <w:t>http://127.0.0.1:5500/index.html</w:t>
            </w:r>
          </w:p>
        </w:tc>
      </w:tr>
      <w:tr w:rsidR="00455C55" w14:paraId="27DBB939" w14:textId="77777777" w:rsidTr="00455C55">
        <w:tc>
          <w:tcPr>
            <w:tcW w:w="4621" w:type="dxa"/>
          </w:tcPr>
          <w:p w14:paraId="77DBF67B" w14:textId="77777777" w:rsidR="00455C55" w:rsidRDefault="00455C55" w:rsidP="00455C55">
            <w:r>
              <w:t>About.html</w:t>
            </w:r>
          </w:p>
        </w:tc>
        <w:tc>
          <w:tcPr>
            <w:tcW w:w="4621" w:type="dxa"/>
          </w:tcPr>
          <w:p w14:paraId="4C8BBCED" w14:textId="77777777" w:rsidR="00455C55" w:rsidRDefault="00455C55" w:rsidP="00455C55">
            <w:r w:rsidRPr="005D399B">
              <w:t>http://127.0.0.1:5500/About.html</w:t>
            </w:r>
          </w:p>
        </w:tc>
      </w:tr>
      <w:tr w:rsidR="00455C55" w14:paraId="2BDAF6A7" w14:textId="77777777" w:rsidTr="00455C55">
        <w:tc>
          <w:tcPr>
            <w:tcW w:w="4621" w:type="dxa"/>
          </w:tcPr>
          <w:p w14:paraId="335D937A" w14:textId="77777777" w:rsidR="00455C55" w:rsidRDefault="00455C55" w:rsidP="00455C55">
            <w:r>
              <w:t>Services.html</w:t>
            </w:r>
          </w:p>
        </w:tc>
        <w:tc>
          <w:tcPr>
            <w:tcW w:w="4621" w:type="dxa"/>
          </w:tcPr>
          <w:p w14:paraId="27EF8C02" w14:textId="77777777" w:rsidR="00455C55" w:rsidRDefault="00455C55" w:rsidP="00455C55">
            <w:r w:rsidRPr="005D399B">
              <w:t>http://127.0.0.1:5500/services.html</w:t>
            </w:r>
          </w:p>
        </w:tc>
      </w:tr>
      <w:tr w:rsidR="00455C55" w14:paraId="2892C032" w14:textId="77777777" w:rsidTr="00455C55">
        <w:tc>
          <w:tcPr>
            <w:tcW w:w="4621" w:type="dxa"/>
          </w:tcPr>
          <w:p w14:paraId="0A353AEA" w14:textId="77777777" w:rsidR="00455C55" w:rsidRDefault="00455C55" w:rsidP="00455C55">
            <w:r>
              <w:t>Gallery.html</w:t>
            </w:r>
          </w:p>
        </w:tc>
        <w:tc>
          <w:tcPr>
            <w:tcW w:w="4621" w:type="dxa"/>
          </w:tcPr>
          <w:p w14:paraId="3721D91B" w14:textId="77777777" w:rsidR="00455C55" w:rsidRDefault="00455C55" w:rsidP="00455C55">
            <w:r w:rsidRPr="005D399B">
              <w:t>http://127.0.0.1:5500/gallery.html</w:t>
            </w:r>
          </w:p>
        </w:tc>
      </w:tr>
      <w:tr w:rsidR="00455C55" w14:paraId="55BDBFD9" w14:textId="77777777" w:rsidTr="00455C55">
        <w:tc>
          <w:tcPr>
            <w:tcW w:w="4621" w:type="dxa"/>
          </w:tcPr>
          <w:p w14:paraId="20E3FA69" w14:textId="77777777" w:rsidR="00455C55" w:rsidRDefault="00455C55" w:rsidP="00455C55">
            <w:r>
              <w:t>Contact.html</w:t>
            </w:r>
          </w:p>
        </w:tc>
        <w:tc>
          <w:tcPr>
            <w:tcW w:w="4621" w:type="dxa"/>
          </w:tcPr>
          <w:p w14:paraId="650A431E" w14:textId="77777777" w:rsidR="00455C55" w:rsidRDefault="00455C55" w:rsidP="00455C55">
            <w:r w:rsidRPr="005D399B">
              <w:t>http://127.0.0.1:5500/contact.html</w:t>
            </w:r>
          </w:p>
        </w:tc>
      </w:tr>
      <w:tr w:rsidR="00FF5A0F" w14:paraId="5BEB53C7" w14:textId="77777777" w:rsidTr="00455C55">
        <w:tc>
          <w:tcPr>
            <w:tcW w:w="4621" w:type="dxa"/>
          </w:tcPr>
          <w:p w14:paraId="1F885AB0" w14:textId="72247FF4" w:rsidR="00FF5A0F" w:rsidRDefault="00FF5A0F" w:rsidP="00455C55">
            <w:r>
              <w:t>Template.html</w:t>
            </w:r>
          </w:p>
        </w:tc>
        <w:tc>
          <w:tcPr>
            <w:tcW w:w="4621" w:type="dxa"/>
          </w:tcPr>
          <w:p w14:paraId="4D0BE209" w14:textId="6E085700" w:rsidR="00FF5A0F" w:rsidRPr="005D399B" w:rsidRDefault="00FF5A0F" w:rsidP="00455C55">
            <w:r w:rsidRPr="005D399B">
              <w:t>http://127.0.0.1:5500/</w:t>
            </w:r>
            <w:r>
              <w:t>template</w:t>
            </w:r>
            <w:r w:rsidRPr="005D399B">
              <w:t>.html</w:t>
            </w:r>
          </w:p>
        </w:tc>
      </w:tr>
    </w:tbl>
    <w:p w14:paraId="32407825" w14:textId="77777777" w:rsidR="00455C55" w:rsidRDefault="00455C55" w:rsidP="006010F3">
      <w:pPr>
        <w:spacing w:line="240" w:lineRule="auto"/>
      </w:pPr>
    </w:p>
    <w:p w14:paraId="602F0659" w14:textId="3D8FF7BA" w:rsidR="006010F3" w:rsidRDefault="006010F3" w:rsidP="006010F3">
      <w:pPr>
        <w:spacing w:line="240" w:lineRule="auto"/>
      </w:pPr>
      <w:r>
        <w:t>Names of the browsers you used to view the pages.</w:t>
      </w:r>
    </w:p>
    <w:p w14:paraId="571F6546" w14:textId="225DB610" w:rsidR="00455C55" w:rsidRDefault="00455C55" w:rsidP="006010F3">
      <w:pPr>
        <w:spacing w:line="240" w:lineRule="auto"/>
      </w:pPr>
      <w:r>
        <w:t>Chrome</w:t>
      </w:r>
      <w:r w:rsidR="00FF5A0F">
        <w:t>, Firefox</w:t>
      </w:r>
    </w:p>
    <w:p w14:paraId="07137D32" w14:textId="17419E28" w:rsidR="006010F3" w:rsidRDefault="006010F3" w:rsidP="006010F3">
      <w:pPr>
        <w:spacing w:line="240" w:lineRule="auto"/>
      </w:pPr>
      <w:r>
        <w:t>Pasted image from your validation screen capture.</w:t>
      </w:r>
    </w:p>
    <w:p w14:paraId="60181851" w14:textId="77777777" w:rsidR="00FF5A0F" w:rsidRDefault="00FF5A0F" w:rsidP="00FF5A0F">
      <w:pPr>
        <w:keepNext/>
        <w:spacing w:line="240" w:lineRule="auto"/>
      </w:pPr>
      <w:r w:rsidRPr="00FF5A0F">
        <w:rPr>
          <w:noProof/>
        </w:rPr>
        <w:lastRenderedPageBreak/>
        <w:drawing>
          <wp:inline distT="0" distB="0" distL="0" distR="0" wp14:anchorId="00488275" wp14:editId="0328F397">
            <wp:extent cx="5731510" cy="29413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09630" w14:textId="3BE98E9B" w:rsidR="0067022E" w:rsidRDefault="00FF5A0F" w:rsidP="0067022E">
      <w:pPr>
        <w:pStyle w:val="Caption"/>
        <w:keepNext/>
      </w:pPr>
      <w:r>
        <w:t xml:space="preserve">Figure 1 </w:t>
      </w:r>
      <w:r w:rsidR="0067022E">
        <w:fldChar w:fldCharType="begin"/>
      </w:r>
      <w:r w:rsidR="0067022E">
        <w:instrText xml:space="preserve"> SEQ Figure \* ARABIC </w:instrText>
      </w:r>
      <w:r w:rsidR="0067022E">
        <w:fldChar w:fldCharType="separate"/>
      </w:r>
      <w:r w:rsidR="0067022E">
        <w:rPr>
          <w:noProof/>
        </w:rPr>
        <w:t>1</w:t>
      </w:r>
      <w:r w:rsidR="0067022E">
        <w:fldChar w:fldCharType="end"/>
      </w:r>
      <w:r>
        <w:t>: smart grocery homepage</w:t>
      </w:r>
    </w:p>
    <w:p w14:paraId="22DFC2EC" w14:textId="77777777" w:rsidR="0067022E" w:rsidRDefault="0067022E" w:rsidP="0067022E">
      <w:pPr>
        <w:keepNext/>
      </w:pPr>
      <w:r w:rsidRPr="0067022E">
        <w:drawing>
          <wp:inline distT="0" distB="0" distL="0" distR="0" wp14:anchorId="7DAC0EA1" wp14:editId="4BCB2AA2">
            <wp:extent cx="5731510" cy="2928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EABC2" w14:textId="564D638A" w:rsidR="0067022E" w:rsidRDefault="0067022E" w:rsidP="0067022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About us page</w:t>
      </w:r>
    </w:p>
    <w:p w14:paraId="4E0F7B1B" w14:textId="77777777" w:rsidR="0067022E" w:rsidRDefault="0067022E" w:rsidP="0067022E">
      <w:pPr>
        <w:keepNext/>
      </w:pPr>
      <w:r w:rsidRPr="0067022E">
        <w:lastRenderedPageBreak/>
        <w:drawing>
          <wp:inline distT="0" distB="0" distL="0" distR="0" wp14:anchorId="7CA24646" wp14:editId="37A47A08">
            <wp:extent cx="5731510" cy="29330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EF82B" w14:textId="730DF8D2" w:rsidR="0067022E" w:rsidRDefault="0067022E" w:rsidP="0067022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services page</w:t>
      </w:r>
    </w:p>
    <w:p w14:paraId="39F75950" w14:textId="77777777" w:rsidR="0067022E" w:rsidRDefault="0067022E" w:rsidP="0067022E">
      <w:pPr>
        <w:keepNext/>
      </w:pPr>
      <w:r w:rsidRPr="0067022E">
        <w:drawing>
          <wp:inline distT="0" distB="0" distL="0" distR="0" wp14:anchorId="7D655083" wp14:editId="32361283">
            <wp:extent cx="5731510" cy="29413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3B38F" w14:textId="5A312900" w:rsidR="0067022E" w:rsidRDefault="0067022E" w:rsidP="0067022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Gallery</w:t>
      </w:r>
    </w:p>
    <w:p w14:paraId="7A7B1A1A" w14:textId="77777777" w:rsidR="0067022E" w:rsidRDefault="0067022E" w:rsidP="0067022E">
      <w:pPr>
        <w:keepNext/>
      </w:pPr>
      <w:r>
        <w:lastRenderedPageBreak/>
        <w:t xml:space="preserve"> </w:t>
      </w:r>
      <w:r>
        <w:tab/>
      </w:r>
      <w:r w:rsidRPr="0067022E">
        <w:drawing>
          <wp:inline distT="0" distB="0" distL="0" distR="0" wp14:anchorId="413A04BB" wp14:editId="229070E7">
            <wp:extent cx="5731510" cy="292417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AFA81" w14:textId="5092E0E5" w:rsidR="0067022E" w:rsidRPr="0067022E" w:rsidRDefault="0067022E" w:rsidP="0067022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 Contact page</w:t>
      </w:r>
    </w:p>
    <w:p w14:paraId="7E22F471" w14:textId="72BEDF91" w:rsidR="006010F3" w:rsidRDefault="006010F3" w:rsidP="006010F3">
      <w:pPr>
        <w:spacing w:line="240" w:lineRule="auto"/>
      </w:pPr>
      <w:r>
        <w:t>Any ancillary files such as graphic or photos you may have decided to include.</w:t>
      </w:r>
    </w:p>
    <w:p w14:paraId="1F93AF6B" w14:textId="388221D0" w:rsidR="00B307ED" w:rsidRDefault="00B307ED" w:rsidP="006010F3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4CDF15CB" wp14:editId="1D380BE2">
            <wp:extent cx="2438400" cy="16184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61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46A79A" wp14:editId="7237578C">
            <wp:extent cx="2628900" cy="1733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E44D78" wp14:editId="191B4A3B">
            <wp:extent cx="3329940" cy="245559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574" cy="2458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580DCA" wp14:editId="2BB2D0E1">
            <wp:extent cx="2796539" cy="198088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4819" cy="198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07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43AE4" w14:textId="77777777" w:rsidR="00766DAA" w:rsidRDefault="00766DAA" w:rsidP="006010F3">
      <w:pPr>
        <w:spacing w:before="0" w:after="0" w:line="240" w:lineRule="auto"/>
      </w:pPr>
      <w:r>
        <w:separator/>
      </w:r>
    </w:p>
  </w:endnote>
  <w:endnote w:type="continuationSeparator" w:id="0">
    <w:p w14:paraId="2FBC8ACF" w14:textId="77777777" w:rsidR="00766DAA" w:rsidRDefault="00766DAA" w:rsidP="006010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94391" w14:textId="77777777" w:rsidR="00766DAA" w:rsidRDefault="00766DAA" w:rsidP="006010F3">
      <w:pPr>
        <w:spacing w:before="0" w:after="0" w:line="240" w:lineRule="auto"/>
      </w:pPr>
      <w:r>
        <w:separator/>
      </w:r>
    </w:p>
  </w:footnote>
  <w:footnote w:type="continuationSeparator" w:id="0">
    <w:p w14:paraId="4A6BA092" w14:textId="77777777" w:rsidR="00766DAA" w:rsidRDefault="00766DAA" w:rsidP="006010F3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LI0sjA1M7O0NDRR0lEKTi0uzszPAykwrgUAvwSTVywAAAA="/>
  </w:docVars>
  <w:rsids>
    <w:rsidRoot w:val="006010F3"/>
    <w:rsid w:val="00025602"/>
    <w:rsid w:val="000E040D"/>
    <w:rsid w:val="004439B8"/>
    <w:rsid w:val="004527E0"/>
    <w:rsid w:val="00455C55"/>
    <w:rsid w:val="00506090"/>
    <w:rsid w:val="00543D13"/>
    <w:rsid w:val="006010F3"/>
    <w:rsid w:val="006633D3"/>
    <w:rsid w:val="0067022E"/>
    <w:rsid w:val="00766DAA"/>
    <w:rsid w:val="00987691"/>
    <w:rsid w:val="009D686A"/>
    <w:rsid w:val="00A45083"/>
    <w:rsid w:val="00B307ED"/>
    <w:rsid w:val="00B43667"/>
    <w:rsid w:val="00D5788C"/>
    <w:rsid w:val="00D85292"/>
    <w:rsid w:val="00D948CE"/>
    <w:rsid w:val="00E30670"/>
    <w:rsid w:val="00ED0E66"/>
    <w:rsid w:val="00FF4627"/>
    <w:rsid w:val="00FF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FDA6E"/>
  <w15:chartTrackingRefBased/>
  <w15:docId w15:val="{43E0480D-5F36-4768-A60B-810BC2F77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KE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691"/>
    <w:pPr>
      <w:spacing w:before="120" w:after="220" w:line="276" w:lineRule="auto"/>
    </w:pPr>
    <w:rPr>
      <w:rFonts w:ascii="Times New Roman" w:hAnsi="Times New Roman" w:cstheme="minorBidi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88C"/>
    <w:pPr>
      <w:keepNext/>
      <w:keepLines/>
      <w:spacing w:before="400" w:after="120" w:line="360" w:lineRule="auto"/>
      <w:outlineLvl w:val="0"/>
    </w:pPr>
    <w:rPr>
      <w:rFonts w:cs="Arial"/>
      <w:b/>
      <w:szCs w:val="40"/>
      <w:lang w:val="en-K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4627"/>
    <w:pPr>
      <w:keepNext/>
      <w:keepLines/>
      <w:spacing w:before="36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462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4627"/>
    <w:pPr>
      <w:keepNext/>
      <w:keepLines/>
      <w:spacing w:before="280" w:after="80"/>
      <w:outlineLvl w:val="3"/>
    </w:pPr>
    <w:rPr>
      <w:color w:val="666666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462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462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788C"/>
    <w:rPr>
      <w:rFonts w:ascii="Times New Roman" w:hAnsi="Times New Roman"/>
      <w:b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F4627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4627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4627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4627"/>
    <w:rPr>
      <w:color w:val="666666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4627"/>
    <w:rPr>
      <w:i/>
      <w:color w:val="666666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F4627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F4627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4627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FF4627"/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FF4627"/>
    <w:rPr>
      <w:b/>
      <w:bCs/>
    </w:rPr>
  </w:style>
  <w:style w:type="paragraph" w:styleId="ListParagraph">
    <w:name w:val="List Paragraph"/>
    <w:basedOn w:val="Normal"/>
    <w:uiPriority w:val="34"/>
    <w:qFormat/>
    <w:rsid w:val="00FF462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F462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010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0F3"/>
    <w:rPr>
      <w:rFonts w:ascii="Times New Roman" w:hAnsi="Times New Roman" w:cstheme="minorBidi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010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0F3"/>
    <w:rPr>
      <w:rFonts w:ascii="Times New Roman" w:hAnsi="Times New Roman" w:cstheme="minorBidi"/>
      <w:sz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4439B8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KE" w:eastAsia="en-KE"/>
    </w:rPr>
  </w:style>
  <w:style w:type="table" w:styleId="TableGrid">
    <w:name w:val="Table Grid"/>
    <w:basedOn w:val="TableNormal"/>
    <w:uiPriority w:val="39"/>
    <w:rsid w:val="00455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55C55"/>
    <w:pPr>
      <w:spacing w:before="0"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2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2214">
          <w:marLeft w:val="0"/>
          <w:marRight w:val="0"/>
          <w:marTop w:val="0"/>
          <w:marBottom w:val="3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98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008195-9A1E-4A58-B1D8-EB41F4645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9</TotalTime>
  <Pages>5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bson Thuo</dc:creator>
  <cp:keywords/>
  <dc:description/>
  <cp:lastModifiedBy>joseph gitau</cp:lastModifiedBy>
  <cp:revision>3</cp:revision>
  <dcterms:created xsi:type="dcterms:W3CDTF">2022-11-23T16:01:00Z</dcterms:created>
  <dcterms:modified xsi:type="dcterms:W3CDTF">2022-11-25T10:10:00Z</dcterms:modified>
</cp:coreProperties>
</file>